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6EE3A8" w14:textId="77777777" w:rsidR="00EF0CEE" w:rsidRDefault="00563B18" w:rsidP="00563B18">
      <w:pPr>
        <w:spacing w:after="60"/>
        <w:ind w:left="-397" w:firstLine="397"/>
        <w:jc w:val="center"/>
        <w:rPr>
          <w:b/>
          <w:sz w:val="22"/>
          <w:szCs w:val="21"/>
        </w:rPr>
      </w:pPr>
      <w:r w:rsidRPr="00563B18">
        <w:rPr>
          <w:b/>
          <w:sz w:val="22"/>
          <w:szCs w:val="21"/>
        </w:rPr>
        <w:t>EPOCH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1F7CAC" w14:paraId="7CE6160D" w14:textId="77777777" w:rsidTr="00691A07">
        <w:trPr>
          <w:trHeight w:hRule="exact" w:val="1066"/>
        </w:trPr>
        <w:tc>
          <w:tcPr>
            <w:tcW w:w="10774" w:type="dxa"/>
            <w:gridSpan w:val="6"/>
            <w:tcBorders>
              <w:top w:val="single" w:sz="12" w:space="0" w:color="auto"/>
            </w:tcBorders>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77777777" w:rsidR="00780BBD" w:rsidRPr="00691A07" w:rsidRDefault="00691A07" w:rsidP="00691A07">
            <w:pPr>
              <w:ind w:left="176" w:hanging="218"/>
              <w:jc w:val="center"/>
              <w:rPr>
                <w:b/>
                <w:sz w:val="24"/>
                <w:szCs w:val="24"/>
              </w:rPr>
            </w:pPr>
            <w:r w:rsidRPr="00691A07">
              <w:t>1=</w:t>
            </w:r>
            <w:r w:rsidR="001956E8" w:rsidRPr="00691A07">
              <w:t xml:space="preserve"> </w:t>
            </w:r>
            <w:r w:rsidR="00780BBD" w:rsidRPr="00691A07">
              <w:rPr>
                <w:b/>
              </w:rPr>
              <w:t xml:space="preserve">Hiçbir zaman     </w:t>
            </w:r>
            <w:r w:rsidRPr="00691A07">
              <w:t>2=</w:t>
            </w:r>
            <w:r w:rsidR="001956E8" w:rsidRPr="00691A07">
              <w:t xml:space="preserve"> </w:t>
            </w:r>
            <w:r w:rsidR="00780BBD" w:rsidRPr="00691A07">
              <w:rPr>
                <w:b/>
              </w:rPr>
              <w:t xml:space="preserve">Bazen    </w:t>
            </w:r>
            <w:r w:rsidRPr="00691A07">
              <w:t>3=</w:t>
            </w:r>
            <w:r w:rsidR="00780BBD" w:rsidRPr="00691A07">
              <w:rPr>
                <w:b/>
              </w:rPr>
              <w:t xml:space="preserve">Sıklıkla      </w:t>
            </w:r>
            <w:r w:rsidRPr="00691A07">
              <w:t>4=</w:t>
            </w:r>
            <w:r w:rsidR="00780BBD" w:rsidRPr="00691A07">
              <w:rPr>
                <w:b/>
              </w:rPr>
              <w:t xml:space="preserve">Çoğu zaman     </w:t>
            </w:r>
            <w:r w:rsidRPr="00691A07">
              <w:t>5=</w:t>
            </w:r>
            <w:r w:rsidR="00245219" w:rsidRPr="00691A07">
              <w:rPr>
                <w:b/>
              </w:rPr>
              <w:t>Her z</w:t>
            </w:r>
            <w:r w:rsidR="00780BBD" w:rsidRPr="00691A07">
              <w:rPr>
                <w:b/>
              </w:rPr>
              <w:t xml:space="preserve">aman  </w:t>
            </w:r>
            <w:r w:rsidR="005F3D8C" w:rsidRPr="00691A07">
              <w:rPr>
                <w:b/>
              </w:rPr>
              <w:t xml:space="preserve">  </w:t>
            </w:r>
            <w:r w:rsidR="00E52211" w:rsidRPr="00691A07">
              <w:t>anlamına g</w:t>
            </w:r>
            <w:r w:rsidR="00780BBD" w:rsidRPr="00691A07">
              <w:t>elmektedir.</w:t>
            </w:r>
          </w:p>
        </w:tc>
      </w:tr>
      <w:tr w:rsidR="00691A07" w:rsidRPr="001F7CAC" w14:paraId="63B39C1E" w14:textId="77777777" w:rsidTr="00D95D41">
        <w:trPr>
          <w:trHeight w:hRule="exact" w:val="340"/>
        </w:trPr>
        <w:tc>
          <w:tcPr>
            <w:tcW w:w="8081" w:type="dxa"/>
            <w:shd w:val="clear" w:color="auto" w:fill="auto"/>
            <w:vAlign w:val="center"/>
          </w:tcPr>
          <w:p w14:paraId="21E8F905" w14:textId="77777777" w:rsidR="00691A07" w:rsidRPr="00A9002A" w:rsidRDefault="00691A07" w:rsidP="00A9002A">
            <w:pPr>
              <w:numPr>
                <w:ilvl w:val="0"/>
                <w:numId w:val="9"/>
              </w:numPr>
              <w:tabs>
                <w:tab w:val="left" w:pos="284"/>
              </w:tabs>
              <w:ind w:left="176" w:hanging="218"/>
            </w:pPr>
            <w:r w:rsidRPr="00A9002A">
              <w:t>Başıma iyi şeyler geldiğinde çevremde bu iyi haberleri paylaşmayı sevdiğim insanlar vardır.</w:t>
            </w:r>
          </w:p>
        </w:tc>
        <w:tc>
          <w:tcPr>
            <w:tcW w:w="545" w:type="dxa"/>
            <w:shd w:val="clear" w:color="auto" w:fill="auto"/>
            <w:vAlign w:val="center"/>
          </w:tcPr>
          <w:p w14:paraId="01A5F7E2" w14:textId="77777777" w:rsidR="00691A07" w:rsidRPr="0081694C" w:rsidRDefault="00691A07" w:rsidP="00D95D41">
            <w:pPr>
              <w:jc w:val="center"/>
            </w:pPr>
            <w:r w:rsidRPr="0081694C">
              <w:t>1</w:t>
            </w:r>
          </w:p>
        </w:tc>
        <w:tc>
          <w:tcPr>
            <w:tcW w:w="546" w:type="dxa"/>
            <w:shd w:val="clear" w:color="auto" w:fill="auto"/>
            <w:vAlign w:val="center"/>
          </w:tcPr>
          <w:p w14:paraId="57233C04" w14:textId="77777777" w:rsidR="00691A07" w:rsidRPr="0081694C" w:rsidRDefault="00691A07" w:rsidP="00D95D41">
            <w:pPr>
              <w:jc w:val="center"/>
            </w:pPr>
            <w:r w:rsidRPr="0081694C">
              <w:t>2</w:t>
            </w:r>
          </w:p>
        </w:tc>
        <w:tc>
          <w:tcPr>
            <w:tcW w:w="545" w:type="dxa"/>
            <w:shd w:val="clear" w:color="auto" w:fill="auto"/>
            <w:vAlign w:val="center"/>
          </w:tcPr>
          <w:p w14:paraId="7DC25804" w14:textId="77777777" w:rsidR="00691A07" w:rsidRPr="0081694C" w:rsidRDefault="00691A07" w:rsidP="00D95D41">
            <w:pPr>
              <w:jc w:val="center"/>
            </w:pPr>
            <w:r w:rsidRPr="0081694C">
              <w:t>3</w:t>
            </w:r>
          </w:p>
        </w:tc>
        <w:tc>
          <w:tcPr>
            <w:tcW w:w="546" w:type="dxa"/>
            <w:shd w:val="clear" w:color="auto" w:fill="auto"/>
            <w:vAlign w:val="center"/>
          </w:tcPr>
          <w:p w14:paraId="23B792B5" w14:textId="77777777" w:rsidR="00691A07" w:rsidRPr="0081694C" w:rsidRDefault="00691A07" w:rsidP="00D95D41">
            <w:pPr>
              <w:jc w:val="center"/>
            </w:pPr>
            <w:r w:rsidRPr="0081694C">
              <w:t>4</w:t>
            </w:r>
          </w:p>
        </w:tc>
        <w:tc>
          <w:tcPr>
            <w:tcW w:w="511" w:type="dxa"/>
            <w:shd w:val="clear" w:color="auto" w:fill="auto"/>
            <w:vAlign w:val="center"/>
          </w:tcPr>
          <w:p w14:paraId="5483E9F7" w14:textId="77777777" w:rsidR="00691A07" w:rsidRPr="0081694C" w:rsidRDefault="00691A07" w:rsidP="00D95D41">
            <w:pPr>
              <w:jc w:val="center"/>
            </w:pPr>
            <w:r w:rsidRPr="0081694C">
              <w:t>5</w:t>
            </w:r>
          </w:p>
        </w:tc>
      </w:tr>
      <w:tr w:rsidR="00691A07" w:rsidRPr="001F7CAC" w14:paraId="2117F6E7" w14:textId="77777777" w:rsidTr="00D95D41">
        <w:trPr>
          <w:trHeight w:hRule="exact" w:val="340"/>
        </w:trPr>
        <w:tc>
          <w:tcPr>
            <w:tcW w:w="8081" w:type="dxa"/>
            <w:shd w:val="clear" w:color="auto" w:fill="auto"/>
            <w:vAlign w:val="center"/>
          </w:tcPr>
          <w:p w14:paraId="7C79209B" w14:textId="77777777" w:rsidR="00691A07" w:rsidRPr="00A9002A" w:rsidRDefault="00691A07" w:rsidP="00A9002A">
            <w:pPr>
              <w:numPr>
                <w:ilvl w:val="0"/>
                <w:numId w:val="9"/>
              </w:numPr>
              <w:tabs>
                <w:tab w:val="left" w:pos="284"/>
              </w:tabs>
              <w:ind w:left="176" w:hanging="218"/>
            </w:pPr>
            <w:r w:rsidRPr="00A9002A">
              <w:t>Başladığım işi bitiririm.</w:t>
            </w:r>
          </w:p>
        </w:tc>
        <w:tc>
          <w:tcPr>
            <w:tcW w:w="545" w:type="dxa"/>
            <w:shd w:val="clear" w:color="auto" w:fill="auto"/>
            <w:vAlign w:val="center"/>
          </w:tcPr>
          <w:p w14:paraId="4DE4E839" w14:textId="77777777" w:rsidR="00691A07" w:rsidRPr="0081694C" w:rsidRDefault="00691A07" w:rsidP="00D95D41">
            <w:pPr>
              <w:jc w:val="center"/>
            </w:pPr>
            <w:r w:rsidRPr="0081694C">
              <w:t>1</w:t>
            </w:r>
          </w:p>
        </w:tc>
        <w:tc>
          <w:tcPr>
            <w:tcW w:w="546" w:type="dxa"/>
            <w:shd w:val="clear" w:color="auto" w:fill="auto"/>
            <w:vAlign w:val="center"/>
          </w:tcPr>
          <w:p w14:paraId="61ADADBE" w14:textId="77777777" w:rsidR="00691A07" w:rsidRPr="0081694C" w:rsidRDefault="00691A07" w:rsidP="00D95D41">
            <w:pPr>
              <w:jc w:val="center"/>
            </w:pPr>
            <w:r w:rsidRPr="0081694C">
              <w:t>2</w:t>
            </w:r>
          </w:p>
        </w:tc>
        <w:tc>
          <w:tcPr>
            <w:tcW w:w="545" w:type="dxa"/>
            <w:shd w:val="clear" w:color="auto" w:fill="auto"/>
            <w:vAlign w:val="center"/>
          </w:tcPr>
          <w:p w14:paraId="5EEF4676" w14:textId="77777777" w:rsidR="00691A07" w:rsidRPr="0081694C" w:rsidRDefault="00691A07" w:rsidP="00D95D41">
            <w:pPr>
              <w:jc w:val="center"/>
            </w:pPr>
            <w:r w:rsidRPr="0081694C">
              <w:t>3</w:t>
            </w:r>
          </w:p>
        </w:tc>
        <w:tc>
          <w:tcPr>
            <w:tcW w:w="546" w:type="dxa"/>
            <w:shd w:val="clear" w:color="auto" w:fill="auto"/>
            <w:vAlign w:val="center"/>
          </w:tcPr>
          <w:p w14:paraId="1C6F010C" w14:textId="77777777" w:rsidR="00691A07" w:rsidRPr="0081694C" w:rsidRDefault="00691A07" w:rsidP="00D95D41">
            <w:pPr>
              <w:jc w:val="center"/>
            </w:pPr>
            <w:r w:rsidRPr="0081694C">
              <w:t>4</w:t>
            </w:r>
          </w:p>
        </w:tc>
        <w:tc>
          <w:tcPr>
            <w:tcW w:w="511" w:type="dxa"/>
            <w:shd w:val="clear" w:color="auto" w:fill="auto"/>
            <w:vAlign w:val="center"/>
          </w:tcPr>
          <w:p w14:paraId="6987FD94" w14:textId="77777777" w:rsidR="00691A07" w:rsidRPr="0081694C" w:rsidRDefault="00691A07" w:rsidP="00D95D41">
            <w:pPr>
              <w:jc w:val="center"/>
            </w:pPr>
            <w:r w:rsidRPr="0081694C">
              <w:t>5</w:t>
            </w:r>
          </w:p>
        </w:tc>
      </w:tr>
      <w:tr w:rsidR="00691A07" w:rsidRPr="001F7CAC" w14:paraId="35CB7CAA" w14:textId="77777777" w:rsidTr="00D95D41">
        <w:trPr>
          <w:trHeight w:hRule="exact" w:val="340"/>
        </w:trPr>
        <w:tc>
          <w:tcPr>
            <w:tcW w:w="8081" w:type="dxa"/>
            <w:shd w:val="clear" w:color="auto" w:fill="auto"/>
            <w:vAlign w:val="center"/>
          </w:tcPr>
          <w:p w14:paraId="2F67B11E" w14:textId="77777777" w:rsidR="00691A07" w:rsidRPr="00A9002A" w:rsidRDefault="00691A07" w:rsidP="00A9002A">
            <w:pPr>
              <w:numPr>
                <w:ilvl w:val="0"/>
                <w:numId w:val="9"/>
              </w:numPr>
              <w:tabs>
                <w:tab w:val="left" w:pos="284"/>
              </w:tabs>
              <w:ind w:left="176" w:hanging="218"/>
            </w:pPr>
            <w:r w:rsidRPr="00A9002A">
              <w:t>Geleceğim hakkında iyimserim.</w:t>
            </w:r>
          </w:p>
        </w:tc>
        <w:tc>
          <w:tcPr>
            <w:tcW w:w="545" w:type="dxa"/>
            <w:shd w:val="clear" w:color="auto" w:fill="auto"/>
            <w:vAlign w:val="center"/>
          </w:tcPr>
          <w:p w14:paraId="3802A464" w14:textId="77777777" w:rsidR="00691A07" w:rsidRPr="0081694C" w:rsidRDefault="00691A07" w:rsidP="00D95D41">
            <w:pPr>
              <w:jc w:val="center"/>
            </w:pPr>
            <w:r w:rsidRPr="0081694C">
              <w:t>1</w:t>
            </w:r>
          </w:p>
        </w:tc>
        <w:tc>
          <w:tcPr>
            <w:tcW w:w="546" w:type="dxa"/>
            <w:shd w:val="clear" w:color="auto" w:fill="auto"/>
            <w:vAlign w:val="center"/>
          </w:tcPr>
          <w:p w14:paraId="586957A9" w14:textId="77777777" w:rsidR="00691A07" w:rsidRPr="0081694C" w:rsidRDefault="00691A07" w:rsidP="00D95D41">
            <w:pPr>
              <w:jc w:val="center"/>
            </w:pPr>
            <w:r w:rsidRPr="0081694C">
              <w:t>2</w:t>
            </w:r>
          </w:p>
        </w:tc>
        <w:tc>
          <w:tcPr>
            <w:tcW w:w="545" w:type="dxa"/>
            <w:shd w:val="clear" w:color="auto" w:fill="auto"/>
            <w:vAlign w:val="center"/>
          </w:tcPr>
          <w:p w14:paraId="5C54C53C" w14:textId="77777777" w:rsidR="00691A07" w:rsidRPr="0081694C" w:rsidRDefault="00691A07" w:rsidP="00D95D41">
            <w:pPr>
              <w:jc w:val="center"/>
            </w:pPr>
            <w:r w:rsidRPr="0081694C">
              <w:t>3</w:t>
            </w:r>
          </w:p>
        </w:tc>
        <w:tc>
          <w:tcPr>
            <w:tcW w:w="546" w:type="dxa"/>
            <w:shd w:val="clear" w:color="auto" w:fill="auto"/>
            <w:vAlign w:val="center"/>
          </w:tcPr>
          <w:p w14:paraId="3B1F7CA4" w14:textId="77777777" w:rsidR="00691A07" w:rsidRPr="0081694C" w:rsidRDefault="00691A07" w:rsidP="00D95D41">
            <w:pPr>
              <w:jc w:val="center"/>
            </w:pPr>
            <w:r w:rsidRPr="0081694C">
              <w:t>4</w:t>
            </w:r>
          </w:p>
        </w:tc>
        <w:tc>
          <w:tcPr>
            <w:tcW w:w="511" w:type="dxa"/>
            <w:shd w:val="clear" w:color="auto" w:fill="auto"/>
            <w:vAlign w:val="center"/>
          </w:tcPr>
          <w:p w14:paraId="41FD845B" w14:textId="77777777" w:rsidR="00691A07" w:rsidRPr="0081694C" w:rsidRDefault="00691A07" w:rsidP="00D95D41">
            <w:pPr>
              <w:jc w:val="center"/>
            </w:pPr>
            <w:r w:rsidRPr="0081694C">
              <w:t>5</w:t>
            </w:r>
          </w:p>
        </w:tc>
      </w:tr>
      <w:tr w:rsidR="00691A07" w:rsidRPr="001F7CAC" w14:paraId="5D147733" w14:textId="77777777" w:rsidTr="00D95D41">
        <w:trPr>
          <w:trHeight w:hRule="exact" w:val="340"/>
        </w:trPr>
        <w:tc>
          <w:tcPr>
            <w:tcW w:w="8081" w:type="dxa"/>
            <w:shd w:val="clear" w:color="auto" w:fill="auto"/>
            <w:vAlign w:val="center"/>
          </w:tcPr>
          <w:p w14:paraId="5A7A44EC" w14:textId="77777777" w:rsidR="00691A07" w:rsidRPr="00A9002A" w:rsidRDefault="00691A07" w:rsidP="00A9002A">
            <w:pPr>
              <w:numPr>
                <w:ilvl w:val="0"/>
                <w:numId w:val="9"/>
              </w:numPr>
              <w:tabs>
                <w:tab w:val="left" w:pos="284"/>
              </w:tabs>
              <w:ind w:left="176" w:hanging="218"/>
            </w:pPr>
            <w:r w:rsidRPr="00A9002A">
              <w:t>Mutlu hissederim.</w:t>
            </w:r>
          </w:p>
        </w:tc>
        <w:tc>
          <w:tcPr>
            <w:tcW w:w="545" w:type="dxa"/>
            <w:shd w:val="clear" w:color="auto" w:fill="auto"/>
            <w:vAlign w:val="center"/>
          </w:tcPr>
          <w:p w14:paraId="1FB2F04C" w14:textId="77777777" w:rsidR="00691A07" w:rsidRPr="0081694C" w:rsidRDefault="00691A07" w:rsidP="00D95D41">
            <w:pPr>
              <w:jc w:val="center"/>
            </w:pPr>
            <w:r w:rsidRPr="0081694C">
              <w:t>1</w:t>
            </w:r>
          </w:p>
        </w:tc>
        <w:tc>
          <w:tcPr>
            <w:tcW w:w="546" w:type="dxa"/>
            <w:shd w:val="clear" w:color="auto" w:fill="auto"/>
            <w:vAlign w:val="center"/>
          </w:tcPr>
          <w:p w14:paraId="2EB94FEE" w14:textId="77777777" w:rsidR="00691A07" w:rsidRPr="0081694C" w:rsidRDefault="00691A07" w:rsidP="00D95D41">
            <w:pPr>
              <w:jc w:val="center"/>
            </w:pPr>
            <w:r w:rsidRPr="0081694C">
              <w:t>2</w:t>
            </w:r>
          </w:p>
        </w:tc>
        <w:tc>
          <w:tcPr>
            <w:tcW w:w="545" w:type="dxa"/>
            <w:shd w:val="clear" w:color="auto" w:fill="auto"/>
            <w:vAlign w:val="center"/>
          </w:tcPr>
          <w:p w14:paraId="163C1968" w14:textId="77777777" w:rsidR="00691A07" w:rsidRPr="0081694C" w:rsidRDefault="00691A07" w:rsidP="00D95D41">
            <w:pPr>
              <w:jc w:val="center"/>
            </w:pPr>
            <w:r w:rsidRPr="0081694C">
              <w:t>3</w:t>
            </w:r>
          </w:p>
        </w:tc>
        <w:tc>
          <w:tcPr>
            <w:tcW w:w="546" w:type="dxa"/>
            <w:shd w:val="clear" w:color="auto" w:fill="auto"/>
            <w:vAlign w:val="center"/>
          </w:tcPr>
          <w:p w14:paraId="1AA76A40" w14:textId="77777777" w:rsidR="00691A07" w:rsidRPr="0081694C" w:rsidRDefault="00691A07" w:rsidP="00D95D41">
            <w:pPr>
              <w:jc w:val="center"/>
            </w:pPr>
            <w:r w:rsidRPr="0081694C">
              <w:t>4</w:t>
            </w:r>
          </w:p>
        </w:tc>
        <w:tc>
          <w:tcPr>
            <w:tcW w:w="511" w:type="dxa"/>
            <w:shd w:val="clear" w:color="auto" w:fill="auto"/>
            <w:vAlign w:val="center"/>
          </w:tcPr>
          <w:p w14:paraId="23A3C6F5" w14:textId="77777777" w:rsidR="00691A07" w:rsidRPr="0081694C" w:rsidRDefault="00691A07" w:rsidP="00D95D41">
            <w:pPr>
              <w:jc w:val="center"/>
            </w:pPr>
            <w:r w:rsidRPr="0081694C">
              <w:t>5</w:t>
            </w:r>
          </w:p>
        </w:tc>
      </w:tr>
      <w:tr w:rsidR="00691A07" w:rsidRPr="001F7CAC" w14:paraId="75717E89" w14:textId="77777777" w:rsidTr="00D95D41">
        <w:trPr>
          <w:trHeight w:hRule="exact" w:val="340"/>
        </w:trPr>
        <w:tc>
          <w:tcPr>
            <w:tcW w:w="8081" w:type="dxa"/>
            <w:shd w:val="clear" w:color="auto" w:fill="auto"/>
            <w:vAlign w:val="center"/>
          </w:tcPr>
          <w:p w14:paraId="752DC354" w14:textId="77777777" w:rsidR="00691A07" w:rsidRPr="00A9002A" w:rsidRDefault="00691A07" w:rsidP="00A9002A">
            <w:pPr>
              <w:numPr>
                <w:ilvl w:val="0"/>
                <w:numId w:val="9"/>
              </w:numPr>
              <w:tabs>
                <w:tab w:val="left" w:pos="284"/>
              </w:tabs>
              <w:ind w:left="176" w:hanging="218"/>
            </w:pPr>
            <w:r w:rsidRPr="00A9002A">
              <w:t>Bir şeylerle meşgul olduğumda o kadar eğlenirim ki zamanın nasıl geçtiğini anlamam.</w:t>
            </w:r>
          </w:p>
        </w:tc>
        <w:tc>
          <w:tcPr>
            <w:tcW w:w="545" w:type="dxa"/>
            <w:shd w:val="clear" w:color="auto" w:fill="auto"/>
            <w:vAlign w:val="center"/>
          </w:tcPr>
          <w:p w14:paraId="77AB6B9E" w14:textId="77777777" w:rsidR="00691A07" w:rsidRPr="0081694C" w:rsidRDefault="00691A07" w:rsidP="00D95D41">
            <w:pPr>
              <w:jc w:val="center"/>
            </w:pPr>
            <w:r w:rsidRPr="0081694C">
              <w:t>1</w:t>
            </w:r>
          </w:p>
        </w:tc>
        <w:tc>
          <w:tcPr>
            <w:tcW w:w="546" w:type="dxa"/>
            <w:shd w:val="clear" w:color="auto" w:fill="auto"/>
            <w:vAlign w:val="center"/>
          </w:tcPr>
          <w:p w14:paraId="064C8137" w14:textId="77777777" w:rsidR="00691A07" w:rsidRPr="0081694C" w:rsidRDefault="00691A07" w:rsidP="00D95D41">
            <w:pPr>
              <w:jc w:val="center"/>
            </w:pPr>
            <w:r w:rsidRPr="0081694C">
              <w:t>2</w:t>
            </w:r>
          </w:p>
        </w:tc>
        <w:tc>
          <w:tcPr>
            <w:tcW w:w="545" w:type="dxa"/>
            <w:shd w:val="clear" w:color="auto" w:fill="auto"/>
            <w:vAlign w:val="center"/>
          </w:tcPr>
          <w:p w14:paraId="4005D55A" w14:textId="77777777" w:rsidR="00691A07" w:rsidRPr="0081694C" w:rsidRDefault="00691A07" w:rsidP="00D95D41">
            <w:pPr>
              <w:jc w:val="center"/>
            </w:pPr>
            <w:r w:rsidRPr="0081694C">
              <w:t>3</w:t>
            </w:r>
          </w:p>
        </w:tc>
        <w:tc>
          <w:tcPr>
            <w:tcW w:w="546" w:type="dxa"/>
            <w:shd w:val="clear" w:color="auto" w:fill="auto"/>
            <w:vAlign w:val="center"/>
          </w:tcPr>
          <w:p w14:paraId="3AD6A447" w14:textId="77777777" w:rsidR="00691A07" w:rsidRPr="0081694C" w:rsidRDefault="00691A07" w:rsidP="00D95D41">
            <w:pPr>
              <w:jc w:val="center"/>
            </w:pPr>
            <w:r w:rsidRPr="0081694C">
              <w:t>4</w:t>
            </w:r>
          </w:p>
        </w:tc>
        <w:tc>
          <w:tcPr>
            <w:tcW w:w="511" w:type="dxa"/>
            <w:shd w:val="clear" w:color="auto" w:fill="auto"/>
            <w:vAlign w:val="center"/>
          </w:tcPr>
          <w:p w14:paraId="576915AD" w14:textId="77777777" w:rsidR="00691A07" w:rsidRPr="0081694C" w:rsidRDefault="00691A07" w:rsidP="00D95D41">
            <w:pPr>
              <w:jc w:val="center"/>
            </w:pPr>
            <w:r w:rsidRPr="0081694C">
              <w:t>5</w:t>
            </w:r>
          </w:p>
        </w:tc>
      </w:tr>
      <w:tr w:rsidR="00691A07" w:rsidRPr="001F7CAC" w14:paraId="3FE8E7B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77777777" w:rsidR="00691A07" w:rsidRPr="00A9002A" w:rsidRDefault="00691A07" w:rsidP="00A9002A">
            <w:pPr>
              <w:numPr>
                <w:ilvl w:val="0"/>
                <w:numId w:val="9"/>
              </w:numPr>
              <w:tabs>
                <w:tab w:val="left" w:pos="284"/>
              </w:tabs>
              <w:ind w:left="176" w:hanging="218"/>
            </w:pPr>
            <w:r w:rsidRPr="00A9002A">
              <w:t>Çok eğleni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81694C" w:rsidRDefault="00691A07" w:rsidP="00D95D41">
            <w:pPr>
              <w:jc w:val="center"/>
            </w:pPr>
            <w:r w:rsidRPr="0081694C">
              <w:t>5</w:t>
            </w:r>
          </w:p>
        </w:tc>
      </w:tr>
      <w:tr w:rsidR="00691A07" w:rsidRPr="001F7CAC" w14:paraId="5B70717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77777777" w:rsidR="00691A07" w:rsidRPr="00A9002A" w:rsidRDefault="00691A07" w:rsidP="00A9002A">
            <w:pPr>
              <w:numPr>
                <w:ilvl w:val="0"/>
                <w:numId w:val="9"/>
              </w:numPr>
              <w:tabs>
                <w:tab w:val="left" w:pos="284"/>
              </w:tabs>
              <w:ind w:left="176" w:hanging="218"/>
            </w:pPr>
            <w:r w:rsidRPr="00A9002A">
              <w:t xml:space="preserve">Kendimi yaptığım işe tamamen kaptırırım.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81694C" w:rsidRDefault="00691A07" w:rsidP="00D95D41">
            <w:pPr>
              <w:jc w:val="center"/>
            </w:pPr>
            <w:r w:rsidRPr="0081694C">
              <w:t>5</w:t>
            </w:r>
          </w:p>
        </w:tc>
      </w:tr>
      <w:tr w:rsidR="00691A07" w:rsidRPr="001F7CAC" w14:paraId="34137CA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77777777" w:rsidR="00691A07" w:rsidRPr="00A9002A" w:rsidRDefault="00691A07" w:rsidP="00A9002A">
            <w:pPr>
              <w:numPr>
                <w:ilvl w:val="0"/>
                <w:numId w:val="9"/>
              </w:numPr>
              <w:tabs>
                <w:tab w:val="left" w:pos="284"/>
              </w:tabs>
              <w:ind w:left="176" w:hanging="218"/>
            </w:pPr>
            <w:r w:rsidRPr="00A9002A">
              <w:t>Hayatı seve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691A07" w:rsidRPr="0081694C" w:rsidRDefault="00691A07" w:rsidP="00D95D41">
            <w:pPr>
              <w:jc w:val="center"/>
            </w:pPr>
            <w:r w:rsidRPr="0081694C">
              <w:t>5</w:t>
            </w:r>
          </w:p>
        </w:tc>
      </w:tr>
      <w:tr w:rsidR="00691A07" w:rsidRPr="001F7CAC" w14:paraId="53B1A0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77777777" w:rsidR="00691A07" w:rsidRPr="00A9002A" w:rsidRDefault="00691A07" w:rsidP="00A9002A">
            <w:pPr>
              <w:numPr>
                <w:ilvl w:val="0"/>
                <w:numId w:val="9"/>
              </w:numPr>
              <w:tabs>
                <w:tab w:val="left" w:pos="284"/>
              </w:tabs>
              <w:ind w:left="176" w:hanging="218"/>
            </w:pPr>
            <w:r w:rsidRPr="00A9002A">
              <w:t>Ödevlerimi bitirene kadar başka bir şeyle ilgilenme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691A07" w:rsidRPr="0081694C" w:rsidRDefault="00691A07" w:rsidP="00D95D41">
            <w:pPr>
              <w:jc w:val="center"/>
            </w:pPr>
            <w:r w:rsidRPr="0081694C">
              <w:t>5</w:t>
            </w:r>
          </w:p>
        </w:tc>
      </w:tr>
      <w:tr w:rsidR="00691A07" w:rsidRPr="001F7CAC" w14:paraId="074A030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77777777" w:rsidR="00691A07" w:rsidRPr="00A9002A" w:rsidRDefault="00691A07" w:rsidP="00A9002A">
            <w:pPr>
              <w:numPr>
                <w:ilvl w:val="0"/>
                <w:numId w:val="9"/>
              </w:numPr>
              <w:tabs>
                <w:tab w:val="left" w:pos="284"/>
              </w:tabs>
              <w:ind w:left="176" w:hanging="218"/>
            </w:pPr>
            <w:r w:rsidRPr="00A9002A">
              <w:t>Bir sorun yaşadığımda benimle ilgilenecek birileri vardı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691A07" w:rsidRPr="0081694C" w:rsidRDefault="00691A07" w:rsidP="00D95D41">
            <w:pPr>
              <w:jc w:val="center"/>
            </w:pPr>
            <w:r w:rsidRPr="0081694C">
              <w:t>5</w:t>
            </w:r>
          </w:p>
        </w:tc>
      </w:tr>
      <w:tr w:rsidR="00691A07" w:rsidRPr="001F7CAC" w14:paraId="132003C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D628F3D" w14:textId="77777777" w:rsidR="00691A07" w:rsidRPr="00A9002A" w:rsidRDefault="00691A07" w:rsidP="00A9002A">
            <w:pPr>
              <w:numPr>
                <w:ilvl w:val="0"/>
                <w:numId w:val="9"/>
              </w:numPr>
              <w:tabs>
                <w:tab w:val="left" w:pos="284"/>
              </w:tabs>
              <w:ind w:left="176" w:hanging="218"/>
            </w:pPr>
            <w:r w:rsidRPr="00A9002A">
              <w:t xml:space="preserve">Uğraştığım işe kendimi o kadar kaptırırım ki, geri kalan her şeyi unuturum.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77777777" w:rsidR="00691A07" w:rsidRPr="0081694C" w:rsidRDefault="00691A07" w:rsidP="00D95D41">
            <w:pPr>
              <w:jc w:val="center"/>
            </w:pPr>
            <w:r w:rsidRPr="0081694C">
              <w:t>5</w:t>
            </w:r>
          </w:p>
        </w:tc>
      </w:tr>
      <w:tr w:rsidR="00691A07" w:rsidRPr="001F7CAC" w14:paraId="39A5E73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E3D3F7C" w14:textId="77777777" w:rsidR="00691A07" w:rsidRPr="00A9002A" w:rsidRDefault="00691A07" w:rsidP="00A9002A">
            <w:pPr>
              <w:numPr>
                <w:ilvl w:val="0"/>
                <w:numId w:val="9"/>
              </w:numPr>
              <w:tabs>
                <w:tab w:val="left" w:pos="284"/>
              </w:tabs>
              <w:ind w:left="176" w:hanging="218"/>
            </w:pPr>
            <w:r w:rsidRPr="00A9002A">
              <w:t>Yeni bir şeyler öğrendiğimde zamanın nasıl geçtiğini anlama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77777777" w:rsidR="00691A07" w:rsidRPr="0081694C" w:rsidRDefault="00691A07" w:rsidP="00D95D41">
            <w:pPr>
              <w:jc w:val="center"/>
            </w:pPr>
            <w:r w:rsidRPr="0081694C">
              <w:t>5</w:t>
            </w:r>
          </w:p>
        </w:tc>
      </w:tr>
      <w:tr w:rsidR="00691A07" w:rsidRPr="001F7CAC" w14:paraId="1580B77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CA2E6CD" w14:textId="77777777" w:rsidR="00691A07" w:rsidRPr="00A9002A" w:rsidRDefault="00691A07" w:rsidP="00A9002A">
            <w:pPr>
              <w:numPr>
                <w:ilvl w:val="0"/>
                <w:numId w:val="9"/>
              </w:numPr>
              <w:tabs>
                <w:tab w:val="left" w:pos="284"/>
              </w:tabs>
              <w:ind w:left="176" w:hanging="218"/>
            </w:pPr>
            <w:r w:rsidRPr="00A9002A">
              <w:t>Belirsizlik durumlarında en iyisini uma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691A07" w:rsidRPr="0081694C" w:rsidRDefault="00691A07" w:rsidP="00D95D41">
            <w:pPr>
              <w:jc w:val="center"/>
            </w:pPr>
            <w:r w:rsidRPr="0081694C">
              <w:t>5</w:t>
            </w:r>
          </w:p>
        </w:tc>
      </w:tr>
      <w:tr w:rsidR="00691A07" w:rsidRPr="001F7CAC" w14:paraId="725E2B3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60ABDE1" w14:textId="77777777" w:rsidR="00691A07" w:rsidRPr="00A9002A" w:rsidRDefault="00691A07" w:rsidP="00A9002A">
            <w:pPr>
              <w:numPr>
                <w:ilvl w:val="0"/>
                <w:numId w:val="9"/>
              </w:numPr>
              <w:tabs>
                <w:tab w:val="left" w:pos="284"/>
              </w:tabs>
              <w:ind w:left="176" w:hanging="218"/>
            </w:pPr>
            <w:r w:rsidRPr="00A9002A">
              <w:t>Hayatımda beni gerçekten önemseyen insanlar va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691A07" w:rsidRPr="0081694C" w:rsidRDefault="00691A07" w:rsidP="00D95D41">
            <w:pPr>
              <w:jc w:val="center"/>
            </w:pPr>
            <w:r w:rsidRPr="0081694C">
              <w:t>5</w:t>
            </w:r>
          </w:p>
        </w:tc>
      </w:tr>
      <w:tr w:rsidR="00691A07" w:rsidRPr="001F7CAC" w14:paraId="0E36517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1AC6D51" w14:textId="77777777" w:rsidR="00691A07" w:rsidRPr="00A9002A" w:rsidRDefault="00691A07" w:rsidP="00A9002A">
            <w:pPr>
              <w:numPr>
                <w:ilvl w:val="0"/>
                <w:numId w:val="9"/>
              </w:numPr>
              <w:tabs>
                <w:tab w:val="left" w:pos="284"/>
              </w:tabs>
              <w:ind w:left="176" w:hanging="218"/>
            </w:pPr>
            <w:r w:rsidRPr="00A9002A">
              <w:t>İyi şeyler yaşayacağımı düşünürü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691A07" w:rsidRPr="0081694C" w:rsidRDefault="00691A07" w:rsidP="00D95D41">
            <w:pPr>
              <w:jc w:val="center"/>
            </w:pPr>
            <w:r w:rsidRPr="0081694C">
              <w:t>5</w:t>
            </w:r>
          </w:p>
        </w:tc>
      </w:tr>
      <w:tr w:rsidR="00691A07" w:rsidRPr="001F7CAC" w14:paraId="717F0C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4DF841D" w14:textId="77777777" w:rsidR="00691A07" w:rsidRPr="00A9002A" w:rsidRDefault="00691A07" w:rsidP="00A9002A">
            <w:pPr>
              <w:numPr>
                <w:ilvl w:val="0"/>
                <w:numId w:val="9"/>
              </w:numPr>
              <w:tabs>
                <w:tab w:val="left" w:pos="284"/>
              </w:tabs>
              <w:ind w:left="176" w:hanging="218"/>
            </w:pPr>
            <w:r w:rsidRPr="00A9002A">
              <w:t>Gerçekten önemsediğim arkadaşlarım va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691A07" w:rsidRPr="0081694C" w:rsidRDefault="00691A07" w:rsidP="00D95D41">
            <w:pPr>
              <w:jc w:val="center"/>
            </w:pPr>
            <w:r w:rsidRPr="0081694C">
              <w:t>5</w:t>
            </w:r>
          </w:p>
        </w:tc>
      </w:tr>
      <w:tr w:rsidR="00691A07" w:rsidRPr="001F7CAC" w14:paraId="2B52F5D9"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21492B8" w14:textId="77777777" w:rsidR="00691A07" w:rsidRPr="00A9002A" w:rsidRDefault="00691A07" w:rsidP="00A9002A">
            <w:pPr>
              <w:numPr>
                <w:ilvl w:val="0"/>
                <w:numId w:val="9"/>
              </w:numPr>
              <w:tabs>
                <w:tab w:val="left" w:pos="284"/>
              </w:tabs>
              <w:ind w:left="176" w:hanging="218"/>
            </w:pPr>
            <w:r w:rsidRPr="00A9002A">
              <w:t>Bir şey için plan yaptığımda o plana uya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77777777" w:rsidR="00691A07" w:rsidRPr="0081694C" w:rsidRDefault="00691A07" w:rsidP="00D95D41">
            <w:pPr>
              <w:jc w:val="center"/>
            </w:pPr>
            <w:r w:rsidRPr="0081694C">
              <w:t>5</w:t>
            </w:r>
          </w:p>
        </w:tc>
      </w:tr>
      <w:tr w:rsidR="00691A07" w:rsidRPr="001F7CAC" w14:paraId="65A61D9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8AE5E79" w14:textId="77777777" w:rsidR="00691A07" w:rsidRPr="00A9002A" w:rsidRDefault="00691A07" w:rsidP="00A9002A">
            <w:pPr>
              <w:numPr>
                <w:ilvl w:val="0"/>
                <w:numId w:val="9"/>
              </w:numPr>
              <w:tabs>
                <w:tab w:val="left" w:pos="284"/>
              </w:tabs>
              <w:ind w:left="176" w:hanging="218"/>
            </w:pPr>
            <w:r w:rsidRPr="00A9002A">
              <w:t>Ne kadar zor görünürse görünsün her şeyin yoluna gireceğine inanı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77777777" w:rsidR="00691A07" w:rsidRPr="0081694C" w:rsidRDefault="00691A07" w:rsidP="00D95D41">
            <w:pPr>
              <w:jc w:val="center"/>
            </w:pPr>
            <w:r w:rsidRPr="0081694C">
              <w:t>5</w:t>
            </w:r>
          </w:p>
        </w:tc>
      </w:tr>
      <w:tr w:rsidR="00691A07" w:rsidRPr="001F7CAC" w14:paraId="1170211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0C95736" w14:textId="77777777" w:rsidR="00691A07" w:rsidRPr="00A9002A" w:rsidRDefault="00691A07" w:rsidP="00A9002A">
            <w:pPr>
              <w:numPr>
                <w:ilvl w:val="0"/>
                <w:numId w:val="9"/>
              </w:numPr>
              <w:tabs>
                <w:tab w:val="left" w:pos="284"/>
              </w:tabs>
              <w:ind w:left="176" w:hanging="218"/>
            </w:pPr>
            <w:r w:rsidRPr="00A9002A">
              <w:t>Çalışkan bir insan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7237F0B"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CDAD53"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7F2B4F"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1AD4D98"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086762C" w14:textId="77777777" w:rsidR="00691A07" w:rsidRPr="0081694C" w:rsidRDefault="00691A07" w:rsidP="00D95D41">
            <w:pPr>
              <w:jc w:val="center"/>
            </w:pPr>
            <w:r w:rsidRPr="0081694C">
              <w:t>5</w:t>
            </w:r>
          </w:p>
        </w:tc>
      </w:tr>
      <w:tr w:rsidR="00691A07" w:rsidRPr="001F7CAC" w14:paraId="2F1356B3"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5B17407" w14:textId="77777777" w:rsidR="00691A07" w:rsidRPr="00A9002A" w:rsidRDefault="00691A07" w:rsidP="00A9002A">
            <w:pPr>
              <w:numPr>
                <w:ilvl w:val="0"/>
                <w:numId w:val="9"/>
              </w:numPr>
              <w:tabs>
                <w:tab w:val="left" w:pos="284"/>
              </w:tabs>
              <w:ind w:left="176" w:hanging="218"/>
            </w:pPr>
            <w:r w:rsidRPr="00A9002A">
              <w:t>Neşeli bir insan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BCE4C4"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A12433"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0F668B6"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1BB9B9"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AB0E378" w14:textId="77777777" w:rsidR="00691A07" w:rsidRPr="0081694C" w:rsidRDefault="00691A07" w:rsidP="00D95D41">
            <w:pPr>
              <w:jc w:val="center"/>
            </w:pPr>
            <w:r w:rsidRPr="0081694C">
              <w:t>5</w:t>
            </w:r>
          </w:p>
        </w:tc>
      </w:tr>
    </w:tbl>
    <w:p w14:paraId="13F1DE48" w14:textId="77777777" w:rsidR="00D91E41" w:rsidRDefault="00D91E41" w:rsidP="00563B18">
      <w:pPr>
        <w:rPr>
          <w:rFonts w:ascii="Palatino Linotype" w:hAnsi="Palatino Linotype"/>
          <w:sz w:val="22"/>
          <w:szCs w:val="22"/>
        </w:rPr>
      </w:pPr>
    </w:p>
    <w:p w14:paraId="40E92E0C" w14:textId="77777777" w:rsidR="00563B18" w:rsidRPr="004726F1" w:rsidRDefault="00563B18" w:rsidP="00691A07">
      <w:pPr>
        <w:ind w:left="-426" w:firstLine="426"/>
        <w:jc w:val="both"/>
        <w:rPr>
          <w:b/>
          <w:szCs w:val="22"/>
        </w:rPr>
      </w:pPr>
      <w:r w:rsidRPr="004726F1">
        <w:rPr>
          <w:b/>
          <w:szCs w:val="22"/>
        </w:rPr>
        <w:t xml:space="preserve">Türkçe Kaynak: </w:t>
      </w:r>
    </w:p>
    <w:p w14:paraId="4C985D8C" w14:textId="77777777" w:rsid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szCs w:val="22"/>
        </w:rPr>
        <w:t xml:space="preserve">Demirci, İ. ve Ekşi, F. (2015). </w:t>
      </w:r>
      <w:r w:rsidRPr="004726F1">
        <w:rPr>
          <w:szCs w:val="22"/>
          <w:shd w:val="clear" w:color="auto" w:fill="FFFFFF"/>
        </w:rPr>
        <w:t>Ergenler için beş boyutlu iyi oluş modeli: EPOCH Ölçeği’nin Türkçe formunun geçerliği ve güvenirliği</w:t>
      </w:r>
      <w:r w:rsidRPr="004726F1">
        <w:rPr>
          <w:szCs w:val="22"/>
        </w:rPr>
        <w:t xml:space="preserve">. </w:t>
      </w:r>
      <w:r w:rsidRPr="004726F1">
        <w:rPr>
          <w:i/>
          <w:szCs w:val="22"/>
          <w:shd w:val="clear" w:color="auto" w:fill="FFFFFF"/>
        </w:rPr>
        <w:t>Gençlik Araştırmaları Dergisi 3</w:t>
      </w:r>
      <w:r w:rsidRPr="004726F1">
        <w:rPr>
          <w:szCs w:val="22"/>
          <w:shd w:val="clear" w:color="auto" w:fill="FFFFFF"/>
        </w:rPr>
        <w:t>(3), 9-30.</w:t>
      </w:r>
      <w:r w:rsidR="004726F1" w:rsidRPr="004726F1">
        <w:rPr>
          <w:szCs w:val="22"/>
          <w:shd w:val="clear" w:color="auto" w:fill="FFFFFF"/>
        </w:rPr>
        <w:t xml:space="preserve"> </w:t>
      </w:r>
      <w:hyperlink r:id="rId5" w:history="1">
        <w:r w:rsidRPr="004726F1">
          <w:rPr>
            <w:rStyle w:val="Kpr"/>
            <w:color w:val="auto"/>
            <w:szCs w:val="22"/>
            <w:u w:val="none"/>
            <w:shd w:val="clear" w:color="auto" w:fill="FFFFFF"/>
          </w:rPr>
          <w:t>http://www.genclikarastirmalari.gsb.gov.tr/pdfs/article55tr.pdf</w:t>
        </w:r>
      </w:hyperlink>
    </w:p>
    <w:p w14:paraId="0C499FE0" w14:textId="77777777"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7F8709F2" w14:textId="77777777" w:rsidR="00563B18" w:rsidRPr="004726F1" w:rsidRDefault="00FE4C29" w:rsidP="0057549C">
      <w:pPr>
        <w:pStyle w:val="metin"/>
        <w:tabs>
          <w:tab w:val="left" w:pos="1418"/>
        </w:tabs>
        <w:spacing w:after="0" w:line="240" w:lineRule="auto"/>
        <w:ind w:left="284" w:hanging="284"/>
        <w:rPr>
          <w:szCs w:val="22"/>
          <w:lang w:val="en-US"/>
        </w:rPr>
      </w:pPr>
      <w:r w:rsidRPr="004726F1">
        <w:rPr>
          <w:szCs w:val="22"/>
        </w:rPr>
        <w:t xml:space="preserve">Kern, M. L., Benson, L., Steinberg, E. A., &amp; Steinberg, L. (2016). The EPOCH Measure of Adolescent Well-Being. </w:t>
      </w:r>
      <w:r w:rsidRPr="004726F1">
        <w:rPr>
          <w:i/>
          <w:szCs w:val="22"/>
        </w:rPr>
        <w:t xml:space="preserve">Psychological </w:t>
      </w:r>
      <w:r w:rsidRPr="004726F1">
        <w:rPr>
          <w:i/>
          <w:color w:val="000000"/>
          <w:szCs w:val="22"/>
        </w:rPr>
        <w:t>Assessment, 28</w:t>
      </w:r>
      <w:r w:rsidRPr="004726F1">
        <w:rPr>
          <w:color w:val="000000"/>
          <w:szCs w:val="22"/>
        </w:rPr>
        <w:t xml:space="preserve">(5), 586. </w:t>
      </w:r>
      <w:r w:rsidR="00563B18" w:rsidRPr="004726F1">
        <w:rPr>
          <w:szCs w:val="22"/>
          <w:lang w:val="en-US"/>
        </w:rPr>
        <w:t>http://dx.doi.org/10.1037/pas0000201</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77777777"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5 alt boyut ve 20 madde</w:t>
      </w:r>
    </w:p>
    <w:p w14:paraId="0021AFAA" w14:textId="77777777" w:rsidR="00563B18" w:rsidRPr="00964604" w:rsidRDefault="00563B18" w:rsidP="00563B18">
      <w:pPr>
        <w:ind w:left="-426"/>
        <w:jc w:val="both"/>
        <w:rPr>
          <w:sz w:val="22"/>
          <w:szCs w:val="22"/>
        </w:rPr>
      </w:pPr>
      <w:r w:rsidRPr="00964604">
        <w:rPr>
          <w:sz w:val="22"/>
          <w:szCs w:val="22"/>
        </w:rPr>
        <w:t xml:space="preserve">Bağlılık (4 madde): </w:t>
      </w:r>
      <w:r w:rsidR="00964604" w:rsidRPr="00964604">
        <w:rPr>
          <w:sz w:val="22"/>
          <w:szCs w:val="22"/>
        </w:rPr>
        <w:t>e5 e7 e11 e12</w:t>
      </w:r>
    </w:p>
    <w:p w14:paraId="275CAD81" w14:textId="77777777" w:rsidR="00964604" w:rsidRPr="00964604" w:rsidRDefault="00563B18" w:rsidP="00964604">
      <w:pPr>
        <w:ind w:left="-426"/>
        <w:jc w:val="both"/>
        <w:rPr>
          <w:sz w:val="22"/>
          <w:szCs w:val="22"/>
        </w:rPr>
      </w:pPr>
      <w:r w:rsidRPr="00964604">
        <w:rPr>
          <w:sz w:val="22"/>
          <w:szCs w:val="22"/>
        </w:rPr>
        <w:t>Kararlılık (4 madde)</w:t>
      </w:r>
      <w:r w:rsidR="00964604" w:rsidRPr="00964604">
        <w:rPr>
          <w:sz w:val="22"/>
          <w:szCs w:val="22"/>
        </w:rPr>
        <w:t>:</w:t>
      </w:r>
      <w:r w:rsidRPr="00964604">
        <w:rPr>
          <w:sz w:val="22"/>
          <w:szCs w:val="22"/>
        </w:rPr>
        <w:t xml:space="preserve"> </w:t>
      </w:r>
      <w:r w:rsidR="00964604" w:rsidRPr="00964604">
        <w:rPr>
          <w:sz w:val="22"/>
          <w:szCs w:val="22"/>
        </w:rPr>
        <w:t>e2 e9 e17 e19</w:t>
      </w:r>
    </w:p>
    <w:p w14:paraId="2978EFCE" w14:textId="77777777" w:rsidR="00964604" w:rsidRPr="00964604" w:rsidRDefault="00964604" w:rsidP="00964604">
      <w:pPr>
        <w:ind w:left="-426"/>
        <w:jc w:val="both"/>
        <w:rPr>
          <w:sz w:val="22"/>
          <w:szCs w:val="22"/>
        </w:rPr>
      </w:pPr>
      <w:r w:rsidRPr="00964604">
        <w:rPr>
          <w:sz w:val="22"/>
          <w:szCs w:val="22"/>
        </w:rPr>
        <w:t>İyimserlik (4 madde): e3 e13 e15 e18</w:t>
      </w:r>
    </w:p>
    <w:p w14:paraId="1F946DB5" w14:textId="77777777" w:rsidR="00964604" w:rsidRPr="00964604" w:rsidRDefault="00563B18" w:rsidP="00964604">
      <w:pPr>
        <w:ind w:left="-426"/>
        <w:jc w:val="both"/>
        <w:rPr>
          <w:sz w:val="22"/>
          <w:szCs w:val="22"/>
        </w:rPr>
      </w:pPr>
      <w:r w:rsidRPr="00964604">
        <w:rPr>
          <w:sz w:val="22"/>
          <w:szCs w:val="22"/>
        </w:rPr>
        <w:t xml:space="preserve">İlişkililik (4 madde): </w:t>
      </w:r>
      <w:r w:rsidR="00964604" w:rsidRPr="00964604">
        <w:rPr>
          <w:sz w:val="22"/>
          <w:szCs w:val="22"/>
        </w:rPr>
        <w:t>e1 e10 e14 e16</w:t>
      </w:r>
    </w:p>
    <w:p w14:paraId="1C417141" w14:textId="77777777" w:rsidR="00964604" w:rsidRPr="00964604" w:rsidRDefault="00563B18" w:rsidP="00964604">
      <w:pPr>
        <w:ind w:left="-426"/>
        <w:jc w:val="both"/>
        <w:rPr>
          <w:sz w:val="22"/>
          <w:szCs w:val="22"/>
        </w:rPr>
      </w:pPr>
      <w:r w:rsidRPr="00964604">
        <w:rPr>
          <w:sz w:val="22"/>
          <w:szCs w:val="22"/>
        </w:rPr>
        <w:t>Mutluluk (4 madde)</w:t>
      </w:r>
      <w:r w:rsidR="00964604" w:rsidRPr="00964604">
        <w:rPr>
          <w:sz w:val="22"/>
          <w:szCs w:val="22"/>
        </w:rPr>
        <w:t>:</w:t>
      </w:r>
      <w:r w:rsidRPr="00964604">
        <w:rPr>
          <w:sz w:val="22"/>
          <w:szCs w:val="22"/>
        </w:rPr>
        <w:t xml:space="preserve"> </w:t>
      </w:r>
      <w:r w:rsidR="00964604" w:rsidRPr="00964604">
        <w:rPr>
          <w:sz w:val="22"/>
          <w:szCs w:val="22"/>
        </w:rPr>
        <w:t>e4 e6 e8 e20</w:t>
      </w:r>
    </w:p>
    <w:p w14:paraId="15A27C72" w14:textId="77777777" w:rsidR="00964604" w:rsidRDefault="00964604" w:rsidP="00964604">
      <w:pPr>
        <w:ind w:left="-426"/>
        <w:jc w:val="both"/>
        <w:rPr>
          <w:sz w:val="22"/>
          <w:szCs w:val="22"/>
        </w:rPr>
      </w:pPr>
      <w:r w:rsidRPr="00964604">
        <w:rPr>
          <w:sz w:val="22"/>
          <w:szCs w:val="22"/>
        </w:rPr>
        <w:t>İyi Oluş: e1 e10 e14 e16 e5 e7 e11 e12 e4 e6 e8 e20 e3 e13 e15 e18 e2 e9 e17 e19</w:t>
      </w:r>
    </w:p>
    <w:p w14:paraId="158CCCE0" w14:textId="77777777"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59C6E56" w14:textId="77777777"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Ölçeğin h</w:t>
      </w:r>
      <w:r w:rsidRPr="00964604">
        <w:rPr>
          <w:bCs/>
          <w:sz w:val="22"/>
          <w:szCs w:val="22"/>
        </w:rPr>
        <w:t xml:space="preserve">er bir alt boyutundan alınan yüksek puan bireyin ilgili alt boyutun değerlendirdiği özelliğe sahip olduğunu göstermektedir. </w:t>
      </w:r>
      <w:r w:rsidRPr="00964604">
        <w:rPr>
          <w:sz w:val="22"/>
          <w:szCs w:val="22"/>
        </w:rPr>
        <w:t xml:space="preserve">Ölçek ayrıca toplam iyi oluş puanı vermektedir. </w:t>
      </w:r>
      <w:r w:rsidR="00964604" w:rsidRPr="00964604">
        <w:rPr>
          <w:sz w:val="22"/>
          <w:szCs w:val="22"/>
        </w:rPr>
        <w:t>Ölçek puanlanırken alt boyutların ve toplam puanın ortalaması alınmaktadır.</w:t>
      </w:r>
    </w:p>
    <w:p w14:paraId="6D41C596" w14:textId="77777777" w:rsidR="00D95D41" w:rsidRDefault="00D95D41" w:rsidP="00EF0CEE">
      <w:pPr>
        <w:ind w:left="-426"/>
        <w:jc w:val="both"/>
        <w:rPr>
          <w:sz w:val="22"/>
          <w:szCs w:val="22"/>
        </w:rPr>
      </w:pPr>
    </w:p>
    <w:p w14:paraId="54FF7EAF" w14:textId="26D119F6" w:rsidR="00F36F3E" w:rsidRDefault="00691A07" w:rsidP="00691A07">
      <w:pPr>
        <w:ind w:left="-426"/>
      </w:pPr>
      <w:r w:rsidRPr="00823B50">
        <w:rPr>
          <w:b/>
        </w:rPr>
        <w:t>*Ölçeği kullanma</w:t>
      </w:r>
      <w:r w:rsidR="009A3923">
        <w:rPr>
          <w:b/>
        </w:rPr>
        <w:t>k istiyorsanız</w:t>
      </w:r>
      <w:r w:rsidRPr="00823B50">
        <w:rPr>
          <w:b/>
        </w:rPr>
        <w:t xml:space="preserve"> </w:t>
      </w:r>
      <w:r w:rsidR="009A3923">
        <w:rPr>
          <w:b/>
        </w:rPr>
        <w:t>l</w:t>
      </w:r>
      <w:r w:rsidR="00F36F3E" w:rsidRPr="009A3923">
        <w:rPr>
          <w:b/>
        </w:rPr>
        <w:t>ütfen linke tıklayarak açıklama</w:t>
      </w:r>
      <w:r w:rsidR="009A3923">
        <w:rPr>
          <w:b/>
        </w:rPr>
        <w:t>ları</w:t>
      </w:r>
      <w:r w:rsidR="00F36F3E" w:rsidRPr="009A3923">
        <w:rPr>
          <w:b/>
        </w:rPr>
        <w:t xml:space="preserve"> okuyunuz ve formu doldurunuz:</w:t>
      </w:r>
      <w:r w:rsidR="00F36F3E">
        <w:t xml:space="preserve"> </w:t>
      </w:r>
      <w:r w:rsidR="00F36F3E" w:rsidRPr="00F36F3E">
        <w:t> </w:t>
      </w:r>
    </w:p>
    <w:p w14:paraId="22B53536" w14:textId="302C0254" w:rsidR="00F36F3E" w:rsidRDefault="009A3923" w:rsidP="00691A07">
      <w:pPr>
        <w:ind w:left="-426"/>
      </w:pPr>
      <w:r>
        <w:t xml:space="preserve">Link: </w:t>
      </w:r>
      <w:hyperlink r:id="rId6" w:history="1">
        <w:r w:rsidRPr="00C61B07">
          <w:rPr>
            <w:rStyle w:val="Kpr"/>
          </w:rPr>
          <w:t>https://forms.gle/dXUGY9muh4KzNVnH7</w:t>
        </w:r>
      </w:hyperlink>
      <w:r w:rsidR="00F36F3E" w:rsidRPr="00F36F3E">
        <w:t xml:space="preserve"> </w:t>
      </w:r>
    </w:p>
    <w:p w14:paraId="236212D4" w14:textId="77777777" w:rsidR="009A3923" w:rsidRDefault="009A3923" w:rsidP="00691A07">
      <w:pPr>
        <w:ind w:left="-426"/>
      </w:pPr>
    </w:p>
    <w:p w14:paraId="62F2285D" w14:textId="68ABD271" w:rsidR="00F36F3E" w:rsidRPr="00823B50" w:rsidRDefault="00F36F3E" w:rsidP="00691A07">
      <w:pPr>
        <w:ind w:left="-426"/>
      </w:pPr>
      <w:r w:rsidRPr="00F36F3E">
        <w:t>Formu doldurduktan sonra ölçeği kullanabilirsiniz.</w:t>
      </w:r>
    </w:p>
    <w:p w14:paraId="115164F8" w14:textId="77777777" w:rsidR="00691A07" w:rsidRPr="00823B50" w:rsidRDefault="00691A07" w:rsidP="00691A07">
      <w:pPr>
        <w:ind w:left="-426"/>
      </w:pPr>
      <w:r w:rsidRPr="00823B50">
        <w:rPr>
          <w:b/>
        </w:rPr>
        <w:t>İletişim adresi:</w:t>
      </w:r>
      <w:r w:rsidRPr="00823B50">
        <w:t xml:space="preserve"> </w:t>
      </w:r>
      <w:hyperlink r:id="rId7" w:history="1">
        <w:r w:rsidRPr="00823B50">
          <w:rPr>
            <w:rStyle w:val="Kpr"/>
          </w:rPr>
          <w:t>ibrahimdemircipdr@gmail.com</w:t>
        </w:r>
      </w:hyperlink>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40A2D"/>
    <w:rsid w:val="00147F3D"/>
    <w:rsid w:val="001956E8"/>
    <w:rsid w:val="001B37F2"/>
    <w:rsid w:val="001F7CAC"/>
    <w:rsid w:val="002042A3"/>
    <w:rsid w:val="002405FC"/>
    <w:rsid w:val="00245219"/>
    <w:rsid w:val="003A0001"/>
    <w:rsid w:val="003C0CF5"/>
    <w:rsid w:val="003C3D09"/>
    <w:rsid w:val="004726F1"/>
    <w:rsid w:val="00491A82"/>
    <w:rsid w:val="00503C3F"/>
    <w:rsid w:val="00530179"/>
    <w:rsid w:val="00530688"/>
    <w:rsid w:val="00563B18"/>
    <w:rsid w:val="0057549C"/>
    <w:rsid w:val="005A0AF1"/>
    <w:rsid w:val="005A76CA"/>
    <w:rsid w:val="005F3D8C"/>
    <w:rsid w:val="00674588"/>
    <w:rsid w:val="00691A07"/>
    <w:rsid w:val="006D3B7C"/>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brahimdemircipd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dXUGY9muh4KzNVnH7" TargetMode="External"/><Relationship Id="rId5" Type="http://schemas.openxmlformats.org/officeDocument/2006/relationships/hyperlink" Target="http://www.genclikarastirmalari.gsb.gov.tr/pdfs/article55tr.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69</Words>
  <Characters>2679</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142</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IBRAHIM DEMIRCI</cp:lastModifiedBy>
  <cp:revision>3</cp:revision>
  <dcterms:created xsi:type="dcterms:W3CDTF">2021-01-30T11:59:00Z</dcterms:created>
  <dcterms:modified xsi:type="dcterms:W3CDTF">2021-02-05T21:05:00Z</dcterms:modified>
</cp:coreProperties>
</file>